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6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4749"/>
        <w:gridCol w:w="4626"/>
        <w:gridCol w:w="123"/>
      </w:tblGrid>
      <w:tr w:rsidR="00743B1A" w14:paraId="4940FD16" w14:textId="77777777" w:rsidTr="008410DE">
        <w:tc>
          <w:tcPr>
            <w:tcW w:w="10060" w:type="dxa"/>
            <w:gridSpan w:val="4"/>
          </w:tcPr>
          <w:p w14:paraId="0C6454D6" w14:textId="77777777" w:rsidR="00743B1A" w:rsidRDefault="00743B1A" w:rsidP="00743B1A">
            <w:pPr>
              <w:jc w:val="center"/>
            </w:pPr>
            <w:r w:rsidRPr="005E1287">
              <w:rPr>
                <w:rFonts w:ascii="Arial Narrow" w:hAnsi="Arial Narrow"/>
                <w:noProof/>
                <w:lang w:val="en-GB"/>
              </w:rPr>
              <w:drawing>
                <wp:inline distT="0" distB="0" distL="0" distR="0" wp14:anchorId="6FB7ADFC" wp14:editId="4E082ED0">
                  <wp:extent cx="5006312" cy="1136650"/>
                  <wp:effectExtent l="0" t="0" r="444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7906" cy="1137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6CB1E58" w14:textId="3E515E00" w:rsidR="00743B1A" w:rsidRPr="00FE3EFC" w:rsidRDefault="009074E5" w:rsidP="00743B1A">
            <w:pPr>
              <w:pStyle w:val="Heading2"/>
              <w:spacing w:before="240" w:after="120"/>
              <w:outlineLvl w:val="1"/>
              <w:rPr>
                <w:rFonts w:ascii="Times New Roman" w:hAnsi="Times New Roman"/>
                <w:sz w:val="28"/>
                <w:u w:val="none"/>
              </w:rPr>
            </w:pPr>
            <w:r>
              <w:rPr>
                <w:rFonts w:ascii="Times New Roman" w:hAnsi="Times New Roman"/>
                <w:sz w:val="32"/>
                <w:szCs w:val="32"/>
                <w:u w:val="none"/>
              </w:rPr>
              <w:t>Shastri Faculty Training in Applied Education</w:t>
            </w:r>
            <w:r w:rsidR="00743B1A" w:rsidRPr="00FE3EFC">
              <w:rPr>
                <w:rFonts w:ascii="Times New Roman" w:hAnsi="Times New Roman"/>
                <w:sz w:val="32"/>
                <w:szCs w:val="32"/>
                <w:u w:val="none"/>
              </w:rPr>
              <w:t xml:space="preserve"> (</w:t>
            </w:r>
            <w:r>
              <w:rPr>
                <w:rFonts w:ascii="Times New Roman" w:hAnsi="Times New Roman"/>
                <w:sz w:val="32"/>
                <w:szCs w:val="32"/>
                <w:u w:val="none"/>
              </w:rPr>
              <w:t>SFTAE</w:t>
            </w:r>
            <w:r w:rsidR="00743B1A" w:rsidRPr="00FE3EFC">
              <w:rPr>
                <w:rFonts w:ascii="Times New Roman" w:hAnsi="Times New Roman"/>
                <w:sz w:val="32"/>
                <w:szCs w:val="32"/>
                <w:u w:val="none"/>
              </w:rPr>
              <w:t>) Project</w:t>
            </w:r>
            <w:r w:rsidR="00743B1A" w:rsidRPr="00FE3EFC">
              <w:rPr>
                <w:rFonts w:ascii="Times New Roman" w:hAnsi="Times New Roman"/>
                <w:sz w:val="28"/>
                <w:u w:val="none"/>
              </w:rPr>
              <w:br/>
            </w:r>
            <w:r w:rsidR="00743B1A" w:rsidRPr="00FE3EFC">
              <w:rPr>
                <w:rFonts w:ascii="Bodoni MT Black" w:hAnsi="Bodoni MT Black"/>
                <w:sz w:val="32"/>
                <w:szCs w:val="32"/>
                <w:u w:val="none"/>
              </w:rPr>
              <w:t>Final Report 2022-2</w:t>
            </w:r>
            <w:r w:rsidR="008410DE">
              <w:rPr>
                <w:rFonts w:ascii="Bodoni MT Black" w:hAnsi="Bodoni MT Black"/>
                <w:sz w:val="32"/>
                <w:szCs w:val="32"/>
                <w:u w:val="none"/>
              </w:rPr>
              <w:t>3</w:t>
            </w:r>
          </w:p>
          <w:p w14:paraId="32FB855D" w14:textId="79200F3B" w:rsidR="00743B1A" w:rsidRDefault="00743B1A" w:rsidP="00743B1A">
            <w:pPr>
              <w:tabs>
                <w:tab w:val="left" w:pos="576"/>
              </w:tabs>
              <w:spacing w:before="120" w:after="120"/>
              <w:rPr>
                <w:rFonts w:ascii="Arial Narrow" w:hAnsi="Arial Narrow"/>
                <w:color w:val="000000"/>
                <w:lang w:val="en-GB"/>
              </w:rPr>
            </w:pPr>
            <w:r>
              <w:rPr>
                <w:rFonts w:ascii="Arial Narrow" w:hAnsi="Arial Narrow"/>
                <w:color w:val="000000"/>
                <w:lang w:val="en-GB"/>
              </w:rPr>
              <w:t xml:space="preserve">Please note that SICI may use some information from this report for its public communications without consultation with the Institutions/faculty members who participated in this </w:t>
            </w:r>
            <w:r w:rsidR="009074E5">
              <w:rPr>
                <w:rFonts w:ascii="Arial Narrow" w:hAnsi="Arial Narrow"/>
                <w:color w:val="000000"/>
                <w:lang w:val="en-GB"/>
              </w:rPr>
              <w:t>SFTAE</w:t>
            </w:r>
            <w:r>
              <w:rPr>
                <w:rFonts w:ascii="Arial Narrow" w:hAnsi="Arial Narrow"/>
                <w:color w:val="000000"/>
                <w:lang w:val="en-GB"/>
              </w:rPr>
              <w:t xml:space="preserve"> project. </w:t>
            </w:r>
          </w:p>
          <w:p w14:paraId="7056B3EA" w14:textId="7638002C" w:rsidR="00743B1A" w:rsidRPr="00743B1A" w:rsidRDefault="00743B1A" w:rsidP="00743B1A">
            <w:pPr>
              <w:tabs>
                <w:tab w:val="left" w:pos="755"/>
              </w:tabs>
              <w:rPr>
                <w:lang w:val="en-GB"/>
              </w:rPr>
            </w:pPr>
          </w:p>
        </w:tc>
      </w:tr>
      <w:tr w:rsidR="00743B1A" w14:paraId="178B90BA" w14:textId="77777777" w:rsidTr="008410DE">
        <w:tc>
          <w:tcPr>
            <w:tcW w:w="562" w:type="dxa"/>
          </w:tcPr>
          <w:p w14:paraId="6D1E2E4F" w14:textId="77777777" w:rsidR="00743B1A" w:rsidRDefault="00743B1A" w:rsidP="00743B1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4749" w:type="dxa"/>
          </w:tcPr>
          <w:p w14:paraId="2F43FBFC" w14:textId="46D9553B" w:rsidR="00743B1A" w:rsidRPr="00210F60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Name of Visiting Canadian Faculty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5E26CA49" w14:textId="77777777" w:rsidR="00743B1A" w:rsidRPr="00210F60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112B4743" w14:textId="1AA7822A" w:rsidR="00743B1A" w:rsidRPr="00210F60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Title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445988AA" w14:textId="77777777" w:rsidR="00743B1A" w:rsidRPr="00210F60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39DCCBDB" w14:textId="7D9B96EC" w:rsidR="00743B1A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Name and mailing address of Visiting </w:t>
            </w:r>
            <w:r w:rsidR="008410DE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F</w:t>
            </w: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aculty’s Institution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66857230" w14:textId="77777777" w:rsidR="00743B1A" w:rsidRPr="00210F60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62FA94AE" w14:textId="61AE2A3C" w:rsidR="00743B1A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el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Phone Number</w:t>
            </w:r>
            <w:r w:rsidR="008410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f Visiting Faculty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247753E2" w14:textId="26E8B983" w:rsidR="00743B1A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4921A4BD" w14:textId="5754E549" w:rsidR="00743B1A" w:rsidRPr="00210F60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Email ID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39554627" w14:textId="77777777" w:rsidR="00743B1A" w:rsidRDefault="00743B1A"/>
        </w:tc>
        <w:tc>
          <w:tcPr>
            <w:tcW w:w="4749" w:type="dxa"/>
            <w:gridSpan w:val="2"/>
          </w:tcPr>
          <w:p w14:paraId="2FF4BD48" w14:textId="273954E9" w:rsidR="00743B1A" w:rsidRPr="00210F60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Name of Indian Host Faculty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5B0E3624" w14:textId="77777777" w:rsidR="00743B1A" w:rsidRPr="00210F60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4B3FEBC1" w14:textId="5D7B2557" w:rsidR="00743B1A" w:rsidRPr="00210F60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Title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6E441B6F" w14:textId="77777777" w:rsidR="00743B1A" w:rsidRPr="00210F60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45DD66BD" w14:textId="54F9CFDF" w:rsidR="00743B1A" w:rsidRPr="00210F60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Name and mailing address of Host Institution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59BB2C69" w14:textId="77777777" w:rsidR="00743B1A" w:rsidRPr="00210F60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27FE7A0F" w14:textId="04E2822F" w:rsidR="00743B1A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Cell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hone Number</w:t>
            </w:r>
            <w:r w:rsidR="008410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f Host Faculty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2CFF0C08" w14:textId="4F7D4D2C" w:rsidR="00743B1A" w:rsidRDefault="00743B1A" w:rsidP="00743B1A">
            <w:pPr>
              <w:tabs>
                <w:tab w:val="left" w:pos="576"/>
              </w:tabs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31E99613" w14:textId="77777777" w:rsidR="00743B1A" w:rsidRPr="00210F60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Email ID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5D3A102E" w14:textId="52C3B721" w:rsidR="00743B1A" w:rsidRDefault="00743B1A"/>
        </w:tc>
      </w:tr>
      <w:tr w:rsidR="00743B1A" w14:paraId="1CFB1698" w14:textId="77777777" w:rsidTr="008410DE">
        <w:tc>
          <w:tcPr>
            <w:tcW w:w="562" w:type="dxa"/>
          </w:tcPr>
          <w:p w14:paraId="195D2C4E" w14:textId="77777777" w:rsidR="00743B1A" w:rsidRDefault="00743B1A" w:rsidP="00743B1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9498" w:type="dxa"/>
            <w:gridSpan w:val="3"/>
          </w:tcPr>
          <w:p w14:paraId="186A3067" w14:textId="26683F19" w:rsidR="00743B1A" w:rsidRDefault="009074E5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FTAE</w:t>
            </w:r>
            <w:r w:rsidR="00743B1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Project</w:t>
            </w:r>
            <w:r w:rsidR="008410D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Title</w:t>
            </w:r>
            <w:r w:rsidR="00743B1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: </w:t>
            </w:r>
            <w:r w:rsidR="00743B1A"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="00743B1A"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="00743B1A"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="00743B1A"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="00743B1A"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="00743B1A"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="00743B1A"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="00743B1A"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="00743B1A"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="00743B1A"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</w:p>
          <w:p w14:paraId="267977F1" w14:textId="2E76A379" w:rsidR="00743B1A" w:rsidRDefault="00743B1A"/>
        </w:tc>
      </w:tr>
      <w:tr w:rsidR="00743B1A" w14:paraId="62B0154B" w14:textId="77777777" w:rsidTr="008410DE">
        <w:tc>
          <w:tcPr>
            <w:tcW w:w="562" w:type="dxa"/>
          </w:tcPr>
          <w:p w14:paraId="17471C54" w14:textId="77777777" w:rsidR="00743B1A" w:rsidRDefault="00743B1A" w:rsidP="00743B1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9498" w:type="dxa"/>
            <w:gridSpan w:val="3"/>
          </w:tcPr>
          <w:p w14:paraId="3ADA85DD" w14:textId="22380B4B" w:rsidR="00743B1A" w:rsidRPr="00FE3EFC" w:rsidRDefault="00743B1A" w:rsidP="00743B1A">
            <w:pPr>
              <w:tabs>
                <w:tab w:val="left" w:pos="576"/>
              </w:tabs>
              <w:spacing w:before="120" w:after="12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Actual Visiting Period in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H</w:t>
            </w:r>
            <w:r w:rsidRPr="00FE3EF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ost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I</w:t>
            </w:r>
            <w:r w:rsidRPr="00FE3EF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nstitution/s </w:t>
            </w:r>
          </w:p>
          <w:p w14:paraId="6C4E3185" w14:textId="296DA934" w:rsidR="00743B1A" w:rsidRDefault="00743B1A" w:rsidP="00743B1A">
            <w:pPr>
              <w:pStyle w:val="ListParagraph"/>
              <w:numPr>
                <w:ilvl w:val="0"/>
                <w:numId w:val="8"/>
              </w:numPr>
              <w:tabs>
                <w:tab w:val="left" w:pos="576"/>
              </w:tabs>
              <w:ind w:left="36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Primary Host Institution    </w:t>
            </w:r>
            <w:r w:rsidR="00FA6DA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  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                     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From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 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                  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To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41BA2D64" w14:textId="77777777" w:rsidR="00743B1A" w:rsidRPr="00743B1A" w:rsidRDefault="00743B1A" w:rsidP="00743B1A">
            <w:pPr>
              <w:pStyle w:val="ListParagraph"/>
              <w:tabs>
                <w:tab w:val="left" w:pos="576"/>
              </w:tabs>
              <w:ind w:left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  <w:p w14:paraId="7E835EF0" w14:textId="345C5E49" w:rsidR="00743B1A" w:rsidRDefault="00743B1A" w:rsidP="00743B1A">
            <w:pPr>
              <w:pStyle w:val="ListParagraph"/>
              <w:numPr>
                <w:ilvl w:val="0"/>
                <w:numId w:val="8"/>
              </w:numPr>
              <w:tabs>
                <w:tab w:val="left" w:pos="576"/>
              </w:tabs>
              <w:ind w:left="36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Additional Host Institution   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                  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From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 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                  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To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6983A2A5" w14:textId="77777777" w:rsidR="00743B1A" w:rsidRPr="00743B1A" w:rsidRDefault="00743B1A" w:rsidP="00743B1A">
            <w:pPr>
              <w:tabs>
                <w:tab w:val="left" w:pos="576"/>
              </w:tabs>
              <w:ind w:left="-72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  <w:p w14:paraId="60C1244D" w14:textId="7CFE6F4B" w:rsidR="00743B1A" w:rsidRPr="00743B1A" w:rsidRDefault="00743B1A" w:rsidP="00743B1A">
            <w:pPr>
              <w:pStyle w:val="ListParagraph"/>
              <w:numPr>
                <w:ilvl w:val="0"/>
                <w:numId w:val="8"/>
              </w:numPr>
              <w:tabs>
                <w:tab w:val="left" w:pos="576"/>
              </w:tabs>
              <w:ind w:left="36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Additional Host Institution   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                  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From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 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                  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To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1E169072" w14:textId="77777777" w:rsidR="00743B1A" w:rsidRDefault="00743B1A"/>
        </w:tc>
      </w:tr>
      <w:tr w:rsidR="00743B1A" w14:paraId="6CACCE51" w14:textId="77777777" w:rsidTr="008410DE">
        <w:tc>
          <w:tcPr>
            <w:tcW w:w="562" w:type="dxa"/>
          </w:tcPr>
          <w:p w14:paraId="182DBAB6" w14:textId="77777777" w:rsidR="00743B1A" w:rsidRDefault="00743B1A" w:rsidP="00743B1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9498" w:type="dxa"/>
            <w:gridSpan w:val="3"/>
          </w:tcPr>
          <w:p w14:paraId="74A8F760" w14:textId="6786FBF0" w:rsidR="00743B1A" w:rsidRPr="00FE3EFC" w:rsidRDefault="008410DE" w:rsidP="00743B1A">
            <w:pPr>
              <w:tabs>
                <w:tab w:val="left" w:pos="576"/>
              </w:tabs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Name/s</w:t>
            </w:r>
            <w:r w:rsidR="00743B1A" w:rsidRPr="00FE3EF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of </w:t>
            </w:r>
            <w:r w:rsid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Key Activities performed/delivered </w:t>
            </w:r>
            <w:r w:rsidR="00743B1A" w:rsidRPr="00FE3EF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at </w:t>
            </w:r>
            <w:r w:rsid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H</w:t>
            </w:r>
            <w:r w:rsidR="00743B1A" w:rsidRPr="00FE3EF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ost </w:t>
            </w:r>
            <w:r w:rsid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I</w:t>
            </w:r>
            <w:r w:rsidR="00743B1A" w:rsidRPr="00FE3EF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nstitution</w:t>
            </w:r>
            <w:r w:rsid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/s (course, program, curriculum, lecture, etc.)</w:t>
            </w:r>
            <w:r w:rsidR="00743B1A"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</w:t>
            </w:r>
          </w:p>
          <w:p w14:paraId="11271611" w14:textId="77777777" w:rsidR="00743B1A" w:rsidRPr="00FE3EFC" w:rsidRDefault="00743B1A" w:rsidP="00743B1A">
            <w:pPr>
              <w:numPr>
                <w:ilvl w:val="0"/>
                <w:numId w:val="4"/>
              </w:numPr>
              <w:tabs>
                <w:tab w:val="left" w:pos="576"/>
              </w:tabs>
              <w:spacing w:before="120" w:after="12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23863BDB" w14:textId="77777777" w:rsidR="00743B1A" w:rsidRPr="00FE3EFC" w:rsidRDefault="00743B1A" w:rsidP="00743B1A">
            <w:pPr>
              <w:numPr>
                <w:ilvl w:val="0"/>
                <w:numId w:val="4"/>
              </w:numPr>
              <w:tabs>
                <w:tab w:val="left" w:pos="576"/>
              </w:tabs>
              <w:spacing w:before="120" w:after="12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6FB30471" w14:textId="77777777" w:rsidR="00743B1A" w:rsidRPr="00FE3EFC" w:rsidRDefault="00743B1A" w:rsidP="00743B1A">
            <w:pPr>
              <w:numPr>
                <w:ilvl w:val="0"/>
                <w:numId w:val="4"/>
              </w:numPr>
              <w:tabs>
                <w:tab w:val="left" w:pos="576"/>
              </w:tabs>
              <w:spacing w:before="120" w:after="12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2D609124" w14:textId="1EB32B8D" w:rsidR="00743B1A" w:rsidRPr="00743B1A" w:rsidRDefault="00743B1A" w:rsidP="00743B1A">
            <w:pPr>
              <w:tabs>
                <w:tab w:val="left" w:pos="2600"/>
              </w:tabs>
            </w:pPr>
            <w:r>
              <w:tab/>
            </w:r>
          </w:p>
        </w:tc>
      </w:tr>
      <w:tr w:rsidR="00743B1A" w14:paraId="48F005CC" w14:textId="77777777" w:rsidTr="008410DE">
        <w:tc>
          <w:tcPr>
            <w:tcW w:w="562" w:type="dxa"/>
          </w:tcPr>
          <w:p w14:paraId="6DD18EF7" w14:textId="77777777" w:rsidR="00743B1A" w:rsidRDefault="00743B1A" w:rsidP="00743B1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9498" w:type="dxa"/>
            <w:gridSpan w:val="3"/>
          </w:tcPr>
          <w:p w14:paraId="342B62D2" w14:textId="04A58F9C" w:rsidR="00743B1A" w:rsidRDefault="00743B1A" w:rsidP="00743B1A">
            <w:pPr>
              <w:pStyle w:val="ListParagraph"/>
              <w:numPr>
                <w:ilvl w:val="0"/>
                <w:numId w:val="6"/>
              </w:numPr>
              <w:tabs>
                <w:tab w:val="left" w:pos="576"/>
              </w:tabs>
              <w:spacing w:before="120" w:after="120"/>
              <w:ind w:left="36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Provide </w:t>
            </w:r>
            <w:r w:rsidR="008410DE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a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brief description of </w:t>
            </w:r>
            <w:r w:rsidR="008410DE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the critical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activities </w:t>
            </w:r>
            <w:r w:rsidR="008410DE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(named above) </w:t>
            </w:r>
            <w:proofErr w:type="gramStart"/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accomplished </w:t>
            </w:r>
            <w:r w:rsidR="008410DE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in</w:t>
            </w:r>
            <w:proofErr w:type="gramEnd"/>
            <w:r w:rsidR="008410DE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your </w:t>
            </w:r>
            <w:r w:rsidR="009074E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SFTAE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Project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in India</w:t>
            </w:r>
          </w:p>
          <w:p w14:paraId="78953964" w14:textId="77777777" w:rsidR="00743B1A" w:rsidRPr="00743B1A" w:rsidRDefault="00743B1A" w:rsidP="00743B1A">
            <w:pPr>
              <w:pStyle w:val="ListParagraph"/>
              <w:tabs>
                <w:tab w:val="left" w:pos="576"/>
              </w:tabs>
              <w:spacing w:before="120" w:after="120"/>
              <w:ind w:left="36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7F7AD0A0" w14:textId="20BDCDC2" w:rsidR="00743B1A" w:rsidRDefault="00743B1A" w:rsidP="00743B1A">
            <w:pPr>
              <w:pStyle w:val="ListParagraph"/>
              <w:tabs>
                <w:tab w:val="left" w:pos="576"/>
              </w:tabs>
              <w:spacing w:before="120" w:after="120"/>
              <w:ind w:left="36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lastRenderedPageBreak/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2C8B5821" w14:textId="77777777" w:rsidR="00743B1A" w:rsidRPr="00743B1A" w:rsidRDefault="00743B1A" w:rsidP="00743B1A">
            <w:pPr>
              <w:pStyle w:val="ListParagraph"/>
              <w:tabs>
                <w:tab w:val="left" w:pos="576"/>
              </w:tabs>
              <w:spacing w:before="120" w:after="120"/>
              <w:ind w:left="360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2089A1C1" w14:textId="0FC79F53" w:rsidR="00743B1A" w:rsidRDefault="00743B1A" w:rsidP="00743B1A">
            <w:pPr>
              <w:pStyle w:val="ListParagraph"/>
              <w:numPr>
                <w:ilvl w:val="0"/>
                <w:numId w:val="7"/>
              </w:numPr>
              <w:ind w:left="36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Please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briefly describe any variations from your proposed activity plan, 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with relevant justification</w:t>
            </w:r>
          </w:p>
          <w:p w14:paraId="7837FF80" w14:textId="77777777" w:rsidR="00743B1A" w:rsidRDefault="00743B1A" w:rsidP="00743B1A">
            <w:pPr>
              <w:pStyle w:val="ListParagraph"/>
              <w:ind w:left="36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</w:p>
          <w:p w14:paraId="1B6691B1" w14:textId="3DF2C2A6" w:rsidR="00743B1A" w:rsidRPr="00743B1A" w:rsidRDefault="00743B1A" w:rsidP="00743B1A">
            <w:pPr>
              <w:pStyle w:val="ListParagraph"/>
              <w:tabs>
                <w:tab w:val="left" w:pos="576"/>
              </w:tabs>
              <w:spacing w:before="120" w:after="120"/>
              <w:ind w:left="360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FE3EFC">
              <w:rPr>
                <w:rFonts w:eastAsia="MS Mincho"/>
                <w:noProof/>
                <w:lang w:val="en-GB"/>
              </w:rPr>
              <w:t> </w:t>
            </w:r>
            <w:r w:rsidRPr="00743B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</w:tc>
      </w:tr>
      <w:tr w:rsidR="00743B1A" w14:paraId="0E96E96F" w14:textId="77777777" w:rsidTr="008410DE">
        <w:tc>
          <w:tcPr>
            <w:tcW w:w="562" w:type="dxa"/>
          </w:tcPr>
          <w:p w14:paraId="3B1B3C6D" w14:textId="77777777" w:rsidR="00743B1A" w:rsidRDefault="00743B1A" w:rsidP="00743B1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9498" w:type="dxa"/>
            <w:gridSpan w:val="3"/>
          </w:tcPr>
          <w:p w14:paraId="11BFCD0C" w14:textId="7586816D" w:rsidR="00743B1A" w:rsidRPr="00FE3EFC" w:rsidRDefault="00743B1A" w:rsidP="00743B1A">
            <w:pPr>
              <w:tabs>
                <w:tab w:val="left" w:pos="576"/>
              </w:tabs>
              <w:spacing w:before="120" w:after="12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Outline the success of your visit to the Indian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H</w:t>
            </w:r>
            <w:r w:rsidRPr="00FE3EF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ost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I</w:t>
            </w:r>
            <w:r w:rsidRPr="00FE3EF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nstitution in the following areas (please support your statement with numbers wherever applicable): </w:t>
            </w:r>
          </w:p>
          <w:p w14:paraId="062A007B" w14:textId="788D5AA6" w:rsidR="00743B1A" w:rsidRPr="00743B1A" w:rsidRDefault="00743B1A" w:rsidP="007C77E2">
            <w:pPr>
              <w:pStyle w:val="ListParagraph"/>
              <w:numPr>
                <w:ilvl w:val="0"/>
                <w:numId w:val="10"/>
              </w:numPr>
              <w:spacing w:before="100" w:beforeAutospacing="1" w:after="100" w:afterAutospacing="1"/>
              <w:ind w:left="36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Leveraging Canada’s leadership in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T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echnical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E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ducation (i.e.,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program, curriculum, 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teaching systems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/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methods) to Indian Institution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s</w:t>
            </w:r>
          </w:p>
          <w:p w14:paraId="14612E3A" w14:textId="77777777" w:rsidR="00743B1A" w:rsidRPr="00FE3EFC" w:rsidRDefault="00743B1A" w:rsidP="007C77E2">
            <w:pPr>
              <w:tabs>
                <w:tab w:val="left" w:pos="576"/>
              </w:tabs>
              <w:spacing w:before="120" w:after="120"/>
              <w:ind w:left="24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6F371BBE" w14:textId="61DB805F" w:rsidR="00743B1A" w:rsidRPr="00743B1A" w:rsidRDefault="00743B1A" w:rsidP="007C77E2">
            <w:pPr>
              <w:pStyle w:val="ListParagraph"/>
              <w:numPr>
                <w:ilvl w:val="0"/>
                <w:numId w:val="10"/>
              </w:numPr>
              <w:tabs>
                <w:tab w:val="left" w:pos="576"/>
              </w:tabs>
              <w:spacing w:before="120" w:after="120"/>
              <w:ind w:left="36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Capacity building of faculty members in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H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ost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I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nstitution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s</w:t>
            </w:r>
          </w:p>
          <w:p w14:paraId="30303C77" w14:textId="77777777" w:rsidR="00743B1A" w:rsidRPr="00FE3EFC" w:rsidRDefault="00743B1A" w:rsidP="007C77E2">
            <w:pPr>
              <w:tabs>
                <w:tab w:val="left" w:pos="576"/>
              </w:tabs>
              <w:spacing w:before="120" w:after="120"/>
              <w:ind w:left="24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458C5F32" w14:textId="1CC78B27" w:rsidR="00743B1A" w:rsidRPr="00743B1A" w:rsidRDefault="00743B1A" w:rsidP="007C77E2">
            <w:pPr>
              <w:pStyle w:val="ListParagraph"/>
              <w:numPr>
                <w:ilvl w:val="0"/>
                <w:numId w:val="10"/>
              </w:numPr>
              <w:tabs>
                <w:tab w:val="left" w:pos="576"/>
              </w:tabs>
              <w:spacing w:before="120" w:after="120"/>
              <w:ind w:left="36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Creating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 new course/s and or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improving existing course/s 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in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H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 xml:space="preserve">ost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I</w:t>
            </w:r>
            <w:r w:rsidRPr="00743B1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nstitution.</w:t>
            </w:r>
          </w:p>
          <w:p w14:paraId="352CE352" w14:textId="40580B98" w:rsidR="00743B1A" w:rsidRPr="00FE3EFC" w:rsidRDefault="007C77E2" w:rsidP="007C77E2">
            <w:pPr>
              <w:tabs>
                <w:tab w:val="left" w:pos="576"/>
              </w:tabs>
              <w:spacing w:before="120" w:after="12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</w:t>
            </w:r>
            <w:r w:rsidR="00743B1A"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="00743B1A"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743B1A"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="00743B1A"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743B1A"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="00743B1A"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="00743B1A"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="00743B1A"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="00743B1A"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="00743B1A"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1EE9E8DB" w14:textId="26F0166A" w:rsidR="00743B1A" w:rsidRPr="00743B1A" w:rsidRDefault="00743B1A" w:rsidP="00743B1A">
            <w:pPr>
              <w:rPr>
                <w:lang w:val="en-GB"/>
              </w:rPr>
            </w:pPr>
          </w:p>
        </w:tc>
      </w:tr>
      <w:tr w:rsidR="00CE14F8" w14:paraId="3BB401A0" w14:textId="77777777" w:rsidTr="008410DE">
        <w:trPr>
          <w:gridAfter w:val="1"/>
          <w:wAfter w:w="123" w:type="dxa"/>
        </w:trPr>
        <w:tc>
          <w:tcPr>
            <w:tcW w:w="562" w:type="dxa"/>
            <w:vMerge w:val="restart"/>
          </w:tcPr>
          <w:p w14:paraId="4E8612ED" w14:textId="77777777" w:rsidR="00CE14F8" w:rsidRDefault="00CE14F8" w:rsidP="00743B1A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9375" w:type="dxa"/>
            <w:gridSpan w:val="2"/>
          </w:tcPr>
          <w:p w14:paraId="37B80410" w14:textId="3A2B85DB" w:rsidR="00CE14F8" w:rsidRDefault="00CE14F8" w:rsidP="00743B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your </w:t>
            </w:r>
            <w:r w:rsidR="00127A5F">
              <w:rPr>
                <w:rFonts w:ascii="Times New Roman" w:hAnsi="Times New Roman" w:cs="Times New Roman"/>
                <w:sz w:val="24"/>
                <w:szCs w:val="24"/>
              </w:rPr>
              <w:t xml:space="preserve">professional and instituti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hievements and plans </w:t>
            </w:r>
            <w:r w:rsidRPr="00CE14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Canadian Visiting faculty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the following areas:</w:t>
            </w:r>
          </w:p>
          <w:p w14:paraId="33464851" w14:textId="79BFA668" w:rsidR="00CE14F8" w:rsidRPr="00CE14F8" w:rsidRDefault="00CE14F8" w:rsidP="008410DE">
            <w:pPr>
              <w:pStyle w:val="ListParagraph"/>
              <w:numPr>
                <w:ilvl w:val="0"/>
                <w:numId w:val="14"/>
              </w:numPr>
              <w:tabs>
                <w:tab w:val="left" w:pos="576"/>
              </w:tabs>
              <w:spacing w:before="120" w:after="120"/>
              <w:ind w:left="36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CE14F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Advancing your understanding of the Indian technical education system and enhancing your international teaching/training expertise</w:t>
            </w:r>
            <w:r w:rsidRPr="00CE14F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   </w:t>
            </w:r>
            <w:r w:rsidRPr="00CE14F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CE14F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CE14F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CE14F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CE14F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29418184" w14:textId="77777777" w:rsidR="00CE14F8" w:rsidRDefault="00CE14F8" w:rsidP="008410DE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71C412" w14:textId="51127799" w:rsidR="00CE14F8" w:rsidRDefault="00CE14F8" w:rsidP="008410DE">
            <w:pPr>
              <w:pStyle w:val="ListParagraph"/>
              <w:numPr>
                <w:ilvl w:val="0"/>
                <w:numId w:val="1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8410DE">
              <w:rPr>
                <w:rFonts w:ascii="Times New Roman" w:hAnsi="Times New Roman" w:cs="Times New Roman"/>
                <w:sz w:val="24"/>
                <w:szCs w:val="24"/>
              </w:rPr>
              <w:t>Future collaboration potentials in student and faculty mo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8410DE">
              <w:rPr>
                <w:rFonts w:ascii="Times New Roman" w:hAnsi="Times New Roman" w:cs="Times New Roman"/>
                <w:sz w:val="24"/>
                <w:szCs w:val="24"/>
              </w:rPr>
              <w:t>exchange</w:t>
            </w:r>
          </w:p>
          <w:p w14:paraId="4C830FD5" w14:textId="5B0343C1" w:rsidR="00CE14F8" w:rsidRPr="008410DE" w:rsidRDefault="00CE14F8" w:rsidP="008410DE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7C8C8D25" w14:textId="77777777" w:rsidR="00CE14F8" w:rsidRDefault="00CE14F8" w:rsidP="008410D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5D90DA" w14:textId="69266B0B" w:rsidR="00CE14F8" w:rsidRPr="00743B1A" w:rsidRDefault="00CE14F8" w:rsidP="008410DE">
            <w:pPr>
              <w:pStyle w:val="ListParagraph"/>
              <w:numPr>
                <w:ilvl w:val="0"/>
                <w:numId w:val="14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743B1A">
              <w:rPr>
                <w:rFonts w:ascii="Times New Roman" w:hAnsi="Times New Roman" w:cs="Times New Roman"/>
                <w:sz w:val="24"/>
                <w:szCs w:val="24"/>
              </w:rPr>
              <w:t xml:space="preserve">ong-term institutional partnership </w:t>
            </w:r>
            <w:r w:rsidRPr="00743B1A">
              <w:rPr>
                <w:rFonts w:ascii="Times New Roman" w:hAnsi="Times New Roman"/>
                <w:sz w:val="24"/>
                <w:szCs w:val="24"/>
              </w:rPr>
              <w:t xml:space="preserve">development </w:t>
            </w:r>
            <w:r>
              <w:rPr>
                <w:rFonts w:ascii="Times New Roman" w:hAnsi="Times New Roman"/>
                <w:sz w:val="24"/>
                <w:szCs w:val="24"/>
              </w:rPr>
              <w:t>prospects and future steps</w:t>
            </w:r>
            <w:r w:rsidRPr="00743B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48AB689" w14:textId="77777777" w:rsidR="00CE14F8" w:rsidRPr="00210F60" w:rsidRDefault="00CE14F8" w:rsidP="008410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89A094" w14:textId="29EB9415" w:rsidR="00CE14F8" w:rsidRDefault="00CE14F8" w:rsidP="008410D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instrText xml:space="preserve"> FORMTEXT </w:instrTex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separate"/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eastAsia="MS Mincho" w:hAnsi="Times New Roman" w:cs="Times New Roman"/>
                <w:noProof/>
                <w:sz w:val="24"/>
                <w:szCs w:val="24"/>
                <w:lang w:val="en-GB"/>
              </w:rPr>
              <w:t> </w:t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fldChar w:fldCharType="end"/>
            </w:r>
            <w:r w:rsidRPr="00210F6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14:paraId="0890F281" w14:textId="77777777" w:rsidR="00CE14F8" w:rsidRDefault="00CE14F8"/>
        </w:tc>
      </w:tr>
      <w:tr w:rsidR="00CE14F8" w14:paraId="4ECBA830" w14:textId="77777777" w:rsidTr="008410DE">
        <w:trPr>
          <w:gridAfter w:val="1"/>
          <w:wAfter w:w="123" w:type="dxa"/>
        </w:trPr>
        <w:tc>
          <w:tcPr>
            <w:tcW w:w="562" w:type="dxa"/>
            <w:vMerge/>
          </w:tcPr>
          <w:p w14:paraId="1842FB0A" w14:textId="77777777" w:rsidR="00CE14F8" w:rsidRDefault="00CE14F8" w:rsidP="00CE14F8">
            <w:pPr>
              <w:pStyle w:val="ListParagraph"/>
              <w:ind w:left="360"/>
            </w:pPr>
          </w:p>
        </w:tc>
        <w:tc>
          <w:tcPr>
            <w:tcW w:w="9375" w:type="dxa"/>
            <w:gridSpan w:val="2"/>
          </w:tcPr>
          <w:p w14:paraId="217ACF24" w14:textId="67F5A85D" w:rsidR="00CE14F8" w:rsidRDefault="00CE14F8" w:rsidP="00CE1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your </w:t>
            </w:r>
            <w:r w:rsidR="00127A5F">
              <w:rPr>
                <w:rFonts w:ascii="Times New Roman" w:hAnsi="Times New Roman" w:cs="Times New Roman"/>
                <w:sz w:val="24"/>
                <w:szCs w:val="24"/>
              </w:rPr>
              <w:t xml:space="preserve">professional and instituti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hievements and </w:t>
            </w:r>
            <w:r w:rsidR="00BC7DD0">
              <w:rPr>
                <w:rFonts w:ascii="Times New Roman" w:hAnsi="Times New Roman" w:cs="Times New Roman"/>
                <w:sz w:val="24"/>
                <w:szCs w:val="24"/>
              </w:rPr>
              <w:t>pla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14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Indian Host faculty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the following areas:</w:t>
            </w:r>
          </w:p>
          <w:p w14:paraId="22D5986A" w14:textId="61CDD978" w:rsidR="00CE14F8" w:rsidRPr="00CE14F8" w:rsidRDefault="00CE14F8" w:rsidP="00CE14F8">
            <w:pPr>
              <w:pStyle w:val="ListParagraph"/>
              <w:numPr>
                <w:ilvl w:val="0"/>
                <w:numId w:val="15"/>
              </w:numPr>
              <w:tabs>
                <w:tab w:val="left" w:pos="576"/>
              </w:tabs>
              <w:spacing w:before="120" w:after="120"/>
              <w:ind w:left="36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CE14F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  <w:t>Advancing your understanding of the Canadian technical education system and enhancing your teaching/training expertise</w:t>
            </w:r>
            <w:r w:rsidRPr="00CE14F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</w:t>
            </w:r>
          </w:p>
          <w:p w14:paraId="7744CDAF" w14:textId="77777777" w:rsidR="00CE14F8" w:rsidRDefault="00CE14F8" w:rsidP="00CE14F8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     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25939D20" w14:textId="77777777" w:rsidR="00CE14F8" w:rsidRDefault="00CE14F8" w:rsidP="00CE14F8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  <w:p w14:paraId="21662882" w14:textId="654B5C3D" w:rsidR="00CE14F8" w:rsidRDefault="00CE14F8" w:rsidP="00CE14F8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CE14F8">
              <w:rPr>
                <w:rFonts w:ascii="Times New Roman" w:hAnsi="Times New Roman" w:cs="Times New Roman"/>
                <w:sz w:val="24"/>
                <w:szCs w:val="24"/>
              </w:rPr>
              <w:t xml:space="preserve">How effective was this </w:t>
            </w:r>
            <w:r w:rsidR="009074E5">
              <w:rPr>
                <w:rFonts w:ascii="Times New Roman" w:hAnsi="Times New Roman" w:cs="Times New Roman"/>
                <w:sz w:val="24"/>
                <w:szCs w:val="24"/>
              </w:rPr>
              <w:t>SFTAE</w:t>
            </w:r>
            <w:r w:rsidRPr="00CE14F8">
              <w:rPr>
                <w:rFonts w:ascii="Times New Roman" w:hAnsi="Times New Roman" w:cs="Times New Roman"/>
                <w:sz w:val="24"/>
                <w:szCs w:val="24"/>
              </w:rPr>
              <w:t xml:space="preserve"> project in meeting objectives as </w:t>
            </w:r>
            <w:r w:rsidR="00127A5F" w:rsidRPr="00CE14F8">
              <w:rPr>
                <w:rFonts w:ascii="Times New Roman" w:hAnsi="Times New Roman" w:cs="Times New Roman"/>
                <w:sz w:val="24"/>
                <w:szCs w:val="24"/>
              </w:rPr>
              <w:t>identified</w:t>
            </w:r>
            <w:r w:rsidRPr="00CE14F8">
              <w:rPr>
                <w:rFonts w:ascii="Times New Roman" w:hAnsi="Times New Roman" w:cs="Times New Roman"/>
                <w:sz w:val="24"/>
                <w:szCs w:val="24"/>
              </w:rPr>
              <w:t xml:space="preserve"> in the Need Assessment form </w:t>
            </w:r>
          </w:p>
          <w:p w14:paraId="3C5DE70D" w14:textId="4FBEF256" w:rsidR="00CE14F8" w:rsidRDefault="00CE14F8" w:rsidP="00CE14F8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328BD272" w14:textId="77777777" w:rsidR="00CE14F8" w:rsidRDefault="00CE14F8" w:rsidP="00CE14F8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EA9A24" w14:textId="09AC3BF0" w:rsidR="00127A5F" w:rsidRDefault="00A36AC2" w:rsidP="00127A5F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iefly describe</w:t>
            </w:r>
            <w:r w:rsidR="00127A5F" w:rsidRPr="00127A5F">
              <w:rPr>
                <w:rFonts w:ascii="Times New Roman" w:hAnsi="Times New Roman" w:cs="Times New Roman"/>
                <w:sz w:val="24"/>
                <w:szCs w:val="24"/>
              </w:rPr>
              <w:t xml:space="preserve"> the next steps to sustain the </w:t>
            </w:r>
            <w:r w:rsidR="009074E5">
              <w:rPr>
                <w:rFonts w:ascii="Times New Roman" w:hAnsi="Times New Roman" w:cs="Times New Roman"/>
                <w:sz w:val="24"/>
                <w:szCs w:val="24"/>
              </w:rPr>
              <w:t>SFTAE</w:t>
            </w:r>
            <w:r w:rsidR="00127A5F" w:rsidRPr="00127A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7A5F">
              <w:rPr>
                <w:rFonts w:ascii="Times New Roman" w:hAnsi="Times New Roman" w:cs="Times New Roman"/>
                <w:sz w:val="24"/>
                <w:szCs w:val="24"/>
              </w:rPr>
              <w:t>project results</w:t>
            </w:r>
            <w:r w:rsidR="00127A5F" w:rsidRPr="00127A5F">
              <w:rPr>
                <w:rFonts w:ascii="Times New Roman" w:hAnsi="Times New Roman" w:cs="Times New Roman"/>
                <w:sz w:val="24"/>
                <w:szCs w:val="24"/>
              </w:rPr>
              <w:t>/benefits in your institution</w:t>
            </w:r>
          </w:p>
          <w:p w14:paraId="79A397AF" w14:textId="32BAF069" w:rsidR="00127A5F" w:rsidRDefault="00127A5F" w:rsidP="00127A5F">
            <w:pPr>
              <w:pStyle w:val="ListParagraph"/>
              <w:ind w:left="36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48A5BB6B" w14:textId="77777777" w:rsidR="00127A5F" w:rsidRDefault="00127A5F" w:rsidP="00127A5F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4C17C2" w14:textId="1E1E6BDA" w:rsidR="00CE14F8" w:rsidRPr="00CE14F8" w:rsidRDefault="00127A5F" w:rsidP="00CE14F8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E14F8" w:rsidRPr="00CE14F8">
              <w:rPr>
                <w:rFonts w:ascii="Times New Roman" w:hAnsi="Times New Roman" w:cs="Times New Roman"/>
                <w:sz w:val="24"/>
                <w:szCs w:val="24"/>
              </w:rPr>
              <w:t>Future collaboration potentials in student and faculty mobility/exchange</w:t>
            </w:r>
          </w:p>
          <w:p w14:paraId="5C382D77" w14:textId="77777777" w:rsidR="00CE14F8" w:rsidRPr="008410DE" w:rsidRDefault="00CE14F8" w:rsidP="00CE14F8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72350CB6" w14:textId="77777777" w:rsidR="00CE14F8" w:rsidRDefault="00CE14F8" w:rsidP="00CE14F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35A431" w14:textId="3D0639DE" w:rsidR="00CE14F8" w:rsidRDefault="00CE14F8" w:rsidP="00CE14F8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743B1A">
              <w:rPr>
                <w:rFonts w:ascii="Times New Roman" w:hAnsi="Times New Roman" w:cs="Times New Roman"/>
                <w:sz w:val="24"/>
                <w:szCs w:val="24"/>
              </w:rPr>
              <w:t xml:space="preserve">ong-term institutional partnership </w:t>
            </w:r>
            <w:r w:rsidRPr="00743B1A">
              <w:rPr>
                <w:rFonts w:ascii="Times New Roman" w:hAnsi="Times New Roman"/>
                <w:sz w:val="24"/>
                <w:szCs w:val="24"/>
              </w:rPr>
              <w:t xml:space="preserve">development </w:t>
            </w:r>
            <w:r>
              <w:rPr>
                <w:rFonts w:ascii="Times New Roman" w:hAnsi="Times New Roman"/>
                <w:sz w:val="24"/>
                <w:szCs w:val="24"/>
              </w:rPr>
              <w:t>prospects and future steps</w:t>
            </w:r>
            <w:r w:rsidRPr="00743B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9DB0498" w14:textId="0BCC0963" w:rsidR="00CE14F8" w:rsidRPr="00127A5F" w:rsidRDefault="00127A5F" w:rsidP="00127A5F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5CA55C1D" w14:textId="77777777" w:rsidR="00CE14F8" w:rsidRDefault="00CE14F8" w:rsidP="00743B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3B1A" w14:paraId="0889D8AB" w14:textId="77777777" w:rsidTr="008410DE">
        <w:tc>
          <w:tcPr>
            <w:tcW w:w="562" w:type="dxa"/>
          </w:tcPr>
          <w:p w14:paraId="03AF2AE6" w14:textId="77777777" w:rsidR="00743B1A" w:rsidRDefault="00743B1A" w:rsidP="00127A5F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9498" w:type="dxa"/>
            <w:gridSpan w:val="3"/>
          </w:tcPr>
          <w:p w14:paraId="2BFEEA85" w14:textId="781054FD" w:rsidR="00743B1A" w:rsidRPr="00FE3EFC" w:rsidRDefault="00743B1A" w:rsidP="00743B1A">
            <w:pPr>
              <w:tabs>
                <w:tab w:val="left" w:pos="576"/>
              </w:tabs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riefly describe </w:t>
            </w:r>
            <w:r w:rsidR="008410D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</w:t>
            </w:r>
            <w:r w:rsidR="008410DE"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efficacy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of the </w:t>
            </w:r>
            <w:r w:rsidR="009074E5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SFTAE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project for India and Canada (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global expertise, capacity building, internationalization, 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institutional partnership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, future 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collaboration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, etc.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)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- within </w:t>
            </w:r>
            <w:r w:rsidR="008410DE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500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words</w:t>
            </w:r>
            <w:r w:rsidR="00127A5F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(shared)</w:t>
            </w:r>
          </w:p>
          <w:p w14:paraId="6D77BC59" w14:textId="77777777" w:rsidR="00743B1A" w:rsidRPr="00FE3EFC" w:rsidRDefault="00743B1A" w:rsidP="00743B1A">
            <w:pPr>
              <w:tabs>
                <w:tab w:val="left" w:pos="576"/>
              </w:tabs>
              <w:spacing w:before="120" w:after="12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720D6FE0" w14:textId="77777777" w:rsidR="00743B1A" w:rsidRDefault="00743B1A"/>
        </w:tc>
      </w:tr>
      <w:tr w:rsidR="00743B1A" w14:paraId="76846443" w14:textId="77777777" w:rsidTr="008410DE">
        <w:tc>
          <w:tcPr>
            <w:tcW w:w="562" w:type="dxa"/>
          </w:tcPr>
          <w:p w14:paraId="5BF0EEC8" w14:textId="77777777" w:rsidR="00743B1A" w:rsidRDefault="00743B1A" w:rsidP="00127A5F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9498" w:type="dxa"/>
            <w:gridSpan w:val="3"/>
          </w:tcPr>
          <w:p w14:paraId="5AAFA8F3" w14:textId="0A86BBD6" w:rsidR="00743B1A" w:rsidRDefault="00743B1A" w:rsidP="00743B1A">
            <w:pPr>
              <w:tabs>
                <w:tab w:val="left" w:pos="576"/>
              </w:tabs>
              <w:spacing w:before="120"/>
              <w:ind w:right="144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f appropriate, please share a copy of the report/educational materials (links) produced as an outcome of your </w:t>
            </w:r>
            <w:r w:rsidR="009074E5">
              <w:rPr>
                <w:rFonts w:ascii="Times New Roman" w:hAnsi="Times New Roman" w:cs="Times New Roman"/>
                <w:bCs/>
                <w:sz w:val="24"/>
                <w:szCs w:val="24"/>
              </w:rPr>
              <w:t>SFTA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roject</w:t>
            </w:r>
          </w:p>
          <w:p w14:paraId="384AB716" w14:textId="77777777" w:rsidR="00743B1A" w:rsidRDefault="00743B1A" w:rsidP="00743B1A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  <w:p w14:paraId="40D05B62" w14:textId="171C6B3D" w:rsidR="00743B1A" w:rsidRDefault="00743B1A" w:rsidP="00743B1A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5995D259" w14:textId="5E15D50B" w:rsidR="00743B1A" w:rsidRDefault="00743B1A" w:rsidP="00743B1A">
            <w:pPr>
              <w:tabs>
                <w:tab w:val="left" w:pos="576"/>
              </w:tabs>
              <w:spacing w:before="120"/>
              <w:ind w:right="144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Share (</w:t>
            </w:r>
            <w:r w:rsidR="007C0DA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via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email) a few 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relevant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photographs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(with captions)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from your </w:t>
            </w:r>
            <w:r w:rsidR="009074E5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SFTA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project.</w:t>
            </w:r>
          </w:p>
          <w:p w14:paraId="3362B01B" w14:textId="77777777" w:rsidR="00743B1A" w:rsidRDefault="00743B1A" w:rsidP="00743B1A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eastAsia="MS Mincho" w:hAnsi="Times New Roman" w:cs="Times New Roman"/>
                <w:bCs/>
                <w:noProof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45054712" w14:textId="52CA3BBD" w:rsidR="00743B1A" w:rsidRDefault="00743B1A" w:rsidP="00743B1A"/>
        </w:tc>
      </w:tr>
      <w:tr w:rsidR="00743B1A" w14:paraId="53455B1C" w14:textId="77777777" w:rsidTr="008410DE">
        <w:tc>
          <w:tcPr>
            <w:tcW w:w="562" w:type="dxa"/>
          </w:tcPr>
          <w:p w14:paraId="50075FAA" w14:textId="77777777" w:rsidR="00743B1A" w:rsidRDefault="00743B1A" w:rsidP="00127A5F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4749" w:type="dxa"/>
          </w:tcPr>
          <w:p w14:paraId="60D62B88" w14:textId="77777777" w:rsidR="00743B1A" w:rsidRPr="00FE3EFC" w:rsidRDefault="00743B1A" w:rsidP="00743B1A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Signature of Canadian Visiting Faculty       </w:t>
            </w:r>
          </w:p>
          <w:p w14:paraId="1350EAE2" w14:textId="77777777" w:rsidR="00743B1A" w:rsidRPr="00FE3EFC" w:rsidRDefault="00743B1A" w:rsidP="00743B1A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  <w:p w14:paraId="2BE830A7" w14:textId="77777777" w:rsidR="00743B1A" w:rsidRDefault="00743B1A" w:rsidP="00743B1A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3BFC8063" w14:textId="01B58627" w:rsidR="008410DE" w:rsidRDefault="008410DE" w:rsidP="00743B1A"/>
        </w:tc>
        <w:tc>
          <w:tcPr>
            <w:tcW w:w="4749" w:type="dxa"/>
            <w:gridSpan w:val="2"/>
          </w:tcPr>
          <w:p w14:paraId="45EDEA61" w14:textId="557D1D80" w:rsidR="00743B1A" w:rsidRDefault="00743B1A"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Date:   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</w:tc>
      </w:tr>
      <w:tr w:rsidR="008410DE" w14:paraId="7E790997" w14:textId="77777777" w:rsidTr="008410DE">
        <w:tc>
          <w:tcPr>
            <w:tcW w:w="562" w:type="dxa"/>
          </w:tcPr>
          <w:p w14:paraId="0943C496" w14:textId="77777777" w:rsidR="008410DE" w:rsidRDefault="008410DE" w:rsidP="00127A5F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4749" w:type="dxa"/>
          </w:tcPr>
          <w:p w14:paraId="16906E2A" w14:textId="67CEC056" w:rsidR="008410DE" w:rsidRPr="00FE3EFC" w:rsidRDefault="008410DE" w:rsidP="008410DE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Signature of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Indian Host 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Faculty       </w:t>
            </w:r>
          </w:p>
          <w:p w14:paraId="3DDEF376" w14:textId="77777777" w:rsidR="008410DE" w:rsidRPr="00FE3EFC" w:rsidRDefault="008410DE" w:rsidP="008410DE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  <w:p w14:paraId="4BD2148C" w14:textId="77777777" w:rsidR="008410DE" w:rsidRDefault="008410DE" w:rsidP="008410DE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 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07D966C4" w14:textId="059F5023" w:rsidR="008410DE" w:rsidRPr="00FE3EFC" w:rsidRDefault="008410DE" w:rsidP="008410DE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4749" w:type="dxa"/>
            <w:gridSpan w:val="2"/>
          </w:tcPr>
          <w:p w14:paraId="3A48307D" w14:textId="76287857" w:rsidR="008410DE" w:rsidRPr="00FE3EFC" w:rsidRDefault="008410DE" w:rsidP="008410DE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 xml:space="preserve">Date:   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 </w:t>
            </w:r>
            <w:r w:rsidRPr="00FE3EFC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1A17F9A1" w14:textId="40C5B7A0" w:rsidR="00743B1A" w:rsidRDefault="00743B1A"/>
    <w:p w14:paraId="7C224F7C" w14:textId="4B504A7F" w:rsidR="00743B1A" w:rsidRDefault="00743B1A" w:rsidP="00743B1A"/>
    <w:p w14:paraId="6246CD1D" w14:textId="5137CFB7" w:rsidR="00743B1A" w:rsidRPr="00743B1A" w:rsidRDefault="00743B1A" w:rsidP="00743B1A">
      <w:pPr>
        <w:tabs>
          <w:tab w:val="left" w:pos="1865"/>
        </w:tabs>
      </w:pPr>
      <w:r>
        <w:tab/>
      </w:r>
    </w:p>
    <w:sectPr w:rsidR="00743B1A" w:rsidRPr="00743B1A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E5E0D" w14:textId="77777777" w:rsidR="00D83E34" w:rsidRDefault="00D83E34" w:rsidP="00743B1A">
      <w:pPr>
        <w:spacing w:after="0" w:line="240" w:lineRule="auto"/>
      </w:pPr>
      <w:r>
        <w:separator/>
      </w:r>
    </w:p>
  </w:endnote>
  <w:endnote w:type="continuationSeparator" w:id="0">
    <w:p w14:paraId="62262EB5" w14:textId="77777777" w:rsidR="00D83E34" w:rsidRDefault="00D83E34" w:rsidP="00743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37D3B" w14:textId="0139E631" w:rsidR="00743B1A" w:rsidRPr="00743B1A" w:rsidRDefault="00743B1A" w:rsidP="00743B1A">
    <w:pPr>
      <w:spacing w:after="0" w:line="240" w:lineRule="auto"/>
      <w:jc w:val="center"/>
      <w:rPr>
        <w:rFonts w:ascii="Times New Roman" w:hAnsi="Times New Roman" w:cs="Times New Roman"/>
        <w:b/>
        <w:sz w:val="20"/>
        <w:szCs w:val="20"/>
        <w:lang w:val="en-GB"/>
      </w:rPr>
    </w:pPr>
    <w:r w:rsidRPr="00743B1A">
      <w:rPr>
        <w:rFonts w:ascii="Times New Roman" w:hAnsi="Times New Roman" w:cs="Times New Roman"/>
        <w:b/>
        <w:sz w:val="20"/>
        <w:szCs w:val="20"/>
        <w:lang w:val="en-GB"/>
      </w:rPr>
      <w:t xml:space="preserve">Please email your </w:t>
    </w:r>
    <w:r w:rsidR="009074E5">
      <w:rPr>
        <w:rFonts w:ascii="Times New Roman" w:hAnsi="Times New Roman" w:cs="Times New Roman"/>
        <w:b/>
        <w:sz w:val="20"/>
        <w:szCs w:val="20"/>
        <w:lang w:val="en-GB"/>
      </w:rPr>
      <w:t>SFTAE</w:t>
    </w:r>
    <w:r w:rsidRPr="00743B1A">
      <w:rPr>
        <w:rFonts w:ascii="Times New Roman" w:hAnsi="Times New Roman" w:cs="Times New Roman"/>
        <w:b/>
        <w:sz w:val="20"/>
        <w:szCs w:val="20"/>
        <w:lang w:val="en-GB"/>
      </w:rPr>
      <w:t xml:space="preserve"> project report to </w:t>
    </w:r>
    <w:hyperlink r:id="rId1" w:history="1">
      <w:r w:rsidRPr="00743B1A">
        <w:rPr>
          <w:rStyle w:val="Hyperlink"/>
          <w:rFonts w:ascii="Times New Roman" w:hAnsi="Times New Roman" w:cs="Times New Roman"/>
          <w:b/>
          <w:sz w:val="20"/>
          <w:szCs w:val="20"/>
          <w:lang w:val="en-GB"/>
        </w:rPr>
        <w:t>maldeen@ucalgary.ca</w:t>
      </w:r>
    </w:hyperlink>
    <w:r w:rsidRPr="00743B1A">
      <w:rPr>
        <w:rFonts w:ascii="Times New Roman" w:hAnsi="Times New Roman" w:cs="Times New Roman"/>
        <w:b/>
        <w:sz w:val="20"/>
        <w:szCs w:val="20"/>
        <w:lang w:val="en-GB"/>
      </w:rPr>
      <w:t xml:space="preserve"> within two weeks of completing your visit</w:t>
    </w:r>
  </w:p>
  <w:p w14:paraId="39E46252" w14:textId="02E61261" w:rsidR="00743B1A" w:rsidRPr="00743B1A" w:rsidRDefault="00743B1A">
    <w:pPr>
      <w:pStyle w:val="Footer"/>
      <w:rPr>
        <w:lang w:val="en-GB"/>
      </w:rPr>
    </w:pPr>
  </w:p>
  <w:p w14:paraId="01324D62" w14:textId="77777777" w:rsidR="00743B1A" w:rsidRPr="00743B1A" w:rsidRDefault="00743B1A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057C5" w14:textId="77777777" w:rsidR="00D83E34" w:rsidRDefault="00D83E34" w:rsidP="00743B1A">
      <w:pPr>
        <w:spacing w:after="0" w:line="240" w:lineRule="auto"/>
      </w:pPr>
      <w:r>
        <w:separator/>
      </w:r>
    </w:p>
  </w:footnote>
  <w:footnote w:type="continuationSeparator" w:id="0">
    <w:p w14:paraId="7B5D0EEB" w14:textId="77777777" w:rsidR="00D83E34" w:rsidRDefault="00D83E34" w:rsidP="00743B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71E75"/>
    <w:multiLevelType w:val="hybridMultilevel"/>
    <w:tmpl w:val="2A6E0E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90A16"/>
    <w:multiLevelType w:val="hybridMultilevel"/>
    <w:tmpl w:val="304C616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A79F0"/>
    <w:multiLevelType w:val="hybridMultilevel"/>
    <w:tmpl w:val="8B0236D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1A4C43"/>
    <w:multiLevelType w:val="hybridMultilevel"/>
    <w:tmpl w:val="12AA73BE"/>
    <w:lvl w:ilvl="0" w:tplc="FFFFFFFF">
      <w:start w:val="1"/>
      <w:numFmt w:val="lowerLetter"/>
      <w:lvlText w:val="%1)"/>
      <w:lvlJc w:val="left"/>
      <w:pPr>
        <w:ind w:left="840" w:hanging="360"/>
      </w:pPr>
    </w:lvl>
    <w:lvl w:ilvl="1" w:tplc="FFFFFFFF" w:tentative="1">
      <w:start w:val="1"/>
      <w:numFmt w:val="lowerLetter"/>
      <w:lvlText w:val="%2."/>
      <w:lvlJc w:val="left"/>
      <w:pPr>
        <w:ind w:left="1560" w:hanging="360"/>
      </w:pPr>
    </w:lvl>
    <w:lvl w:ilvl="2" w:tplc="FFFFFFFF" w:tentative="1">
      <w:start w:val="1"/>
      <w:numFmt w:val="lowerRoman"/>
      <w:lvlText w:val="%3."/>
      <w:lvlJc w:val="right"/>
      <w:pPr>
        <w:ind w:left="2280" w:hanging="180"/>
      </w:pPr>
    </w:lvl>
    <w:lvl w:ilvl="3" w:tplc="FFFFFFFF" w:tentative="1">
      <w:start w:val="1"/>
      <w:numFmt w:val="decimal"/>
      <w:lvlText w:val="%4."/>
      <w:lvlJc w:val="left"/>
      <w:pPr>
        <w:ind w:left="3000" w:hanging="360"/>
      </w:pPr>
    </w:lvl>
    <w:lvl w:ilvl="4" w:tplc="FFFFFFFF" w:tentative="1">
      <w:start w:val="1"/>
      <w:numFmt w:val="lowerLetter"/>
      <w:lvlText w:val="%5."/>
      <w:lvlJc w:val="left"/>
      <w:pPr>
        <w:ind w:left="3720" w:hanging="360"/>
      </w:pPr>
    </w:lvl>
    <w:lvl w:ilvl="5" w:tplc="FFFFFFFF" w:tentative="1">
      <w:start w:val="1"/>
      <w:numFmt w:val="lowerRoman"/>
      <w:lvlText w:val="%6."/>
      <w:lvlJc w:val="right"/>
      <w:pPr>
        <w:ind w:left="4440" w:hanging="180"/>
      </w:pPr>
    </w:lvl>
    <w:lvl w:ilvl="6" w:tplc="FFFFFFFF" w:tentative="1">
      <w:start w:val="1"/>
      <w:numFmt w:val="decimal"/>
      <w:lvlText w:val="%7."/>
      <w:lvlJc w:val="left"/>
      <w:pPr>
        <w:ind w:left="5160" w:hanging="360"/>
      </w:pPr>
    </w:lvl>
    <w:lvl w:ilvl="7" w:tplc="FFFFFFFF" w:tentative="1">
      <w:start w:val="1"/>
      <w:numFmt w:val="lowerLetter"/>
      <w:lvlText w:val="%8."/>
      <w:lvlJc w:val="left"/>
      <w:pPr>
        <w:ind w:left="5880" w:hanging="360"/>
      </w:pPr>
    </w:lvl>
    <w:lvl w:ilvl="8" w:tplc="FFFFFFFF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" w15:restartNumberingAfterBreak="0">
    <w:nsid w:val="0C930C4B"/>
    <w:multiLevelType w:val="hybridMultilevel"/>
    <w:tmpl w:val="A216CEA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E23074"/>
    <w:multiLevelType w:val="hybridMultilevel"/>
    <w:tmpl w:val="2A684D5E"/>
    <w:lvl w:ilvl="0" w:tplc="58CE6C7A">
      <w:start w:val="2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13563A"/>
    <w:multiLevelType w:val="hybridMultilevel"/>
    <w:tmpl w:val="1AB4DEF4"/>
    <w:lvl w:ilvl="0" w:tplc="10090017">
      <w:start w:val="1"/>
      <w:numFmt w:val="lowerLetter"/>
      <w:lvlText w:val="%1)"/>
      <w:lvlJc w:val="left"/>
      <w:pPr>
        <w:ind w:left="840" w:hanging="360"/>
      </w:pPr>
    </w:lvl>
    <w:lvl w:ilvl="1" w:tplc="10090019" w:tentative="1">
      <w:start w:val="1"/>
      <w:numFmt w:val="lowerLetter"/>
      <w:lvlText w:val="%2."/>
      <w:lvlJc w:val="left"/>
      <w:pPr>
        <w:ind w:left="1560" w:hanging="360"/>
      </w:pPr>
    </w:lvl>
    <w:lvl w:ilvl="2" w:tplc="1009001B" w:tentative="1">
      <w:start w:val="1"/>
      <w:numFmt w:val="lowerRoman"/>
      <w:lvlText w:val="%3."/>
      <w:lvlJc w:val="right"/>
      <w:pPr>
        <w:ind w:left="2280" w:hanging="180"/>
      </w:pPr>
    </w:lvl>
    <w:lvl w:ilvl="3" w:tplc="1009000F" w:tentative="1">
      <w:start w:val="1"/>
      <w:numFmt w:val="decimal"/>
      <w:lvlText w:val="%4."/>
      <w:lvlJc w:val="left"/>
      <w:pPr>
        <w:ind w:left="3000" w:hanging="360"/>
      </w:pPr>
    </w:lvl>
    <w:lvl w:ilvl="4" w:tplc="10090019" w:tentative="1">
      <w:start w:val="1"/>
      <w:numFmt w:val="lowerLetter"/>
      <w:lvlText w:val="%5."/>
      <w:lvlJc w:val="left"/>
      <w:pPr>
        <w:ind w:left="3720" w:hanging="360"/>
      </w:pPr>
    </w:lvl>
    <w:lvl w:ilvl="5" w:tplc="1009001B" w:tentative="1">
      <w:start w:val="1"/>
      <w:numFmt w:val="lowerRoman"/>
      <w:lvlText w:val="%6."/>
      <w:lvlJc w:val="right"/>
      <w:pPr>
        <w:ind w:left="4440" w:hanging="180"/>
      </w:pPr>
    </w:lvl>
    <w:lvl w:ilvl="6" w:tplc="1009000F" w:tentative="1">
      <w:start w:val="1"/>
      <w:numFmt w:val="decimal"/>
      <w:lvlText w:val="%7."/>
      <w:lvlJc w:val="left"/>
      <w:pPr>
        <w:ind w:left="5160" w:hanging="360"/>
      </w:pPr>
    </w:lvl>
    <w:lvl w:ilvl="7" w:tplc="10090019" w:tentative="1">
      <w:start w:val="1"/>
      <w:numFmt w:val="lowerLetter"/>
      <w:lvlText w:val="%8."/>
      <w:lvlJc w:val="left"/>
      <w:pPr>
        <w:ind w:left="5880" w:hanging="360"/>
      </w:pPr>
    </w:lvl>
    <w:lvl w:ilvl="8" w:tplc="10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 w15:restartNumberingAfterBreak="0">
    <w:nsid w:val="1BA960DA"/>
    <w:multiLevelType w:val="hybridMultilevel"/>
    <w:tmpl w:val="BD026C8A"/>
    <w:lvl w:ilvl="0" w:tplc="10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28469C"/>
    <w:multiLevelType w:val="hybridMultilevel"/>
    <w:tmpl w:val="5EE4D6C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437126"/>
    <w:multiLevelType w:val="hybridMultilevel"/>
    <w:tmpl w:val="0F465D2E"/>
    <w:lvl w:ilvl="0" w:tplc="0EB0B0B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D01467"/>
    <w:multiLevelType w:val="hybridMultilevel"/>
    <w:tmpl w:val="AD1E04B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EE4BA8"/>
    <w:multiLevelType w:val="hybridMultilevel"/>
    <w:tmpl w:val="0A56C6E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0B1B6E"/>
    <w:multiLevelType w:val="hybridMultilevel"/>
    <w:tmpl w:val="6654205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362D7A"/>
    <w:multiLevelType w:val="hybridMultilevel"/>
    <w:tmpl w:val="2D987D1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8B1541"/>
    <w:multiLevelType w:val="hybridMultilevel"/>
    <w:tmpl w:val="1AD47E9C"/>
    <w:lvl w:ilvl="0" w:tplc="D82467A6">
      <w:start w:val="2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DC3CD7"/>
    <w:multiLevelType w:val="hybridMultilevel"/>
    <w:tmpl w:val="7F822BA8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8C55EAF"/>
    <w:multiLevelType w:val="hybridMultilevel"/>
    <w:tmpl w:val="32FA12A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BE66B68"/>
    <w:multiLevelType w:val="hybridMultilevel"/>
    <w:tmpl w:val="0CF68790"/>
    <w:lvl w:ilvl="0" w:tplc="E12CE514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C8125FA"/>
    <w:multiLevelType w:val="hybridMultilevel"/>
    <w:tmpl w:val="2C2AABD6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E2A6125"/>
    <w:multiLevelType w:val="hybridMultilevel"/>
    <w:tmpl w:val="9844CE9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068210">
    <w:abstractNumId w:val="1"/>
  </w:num>
  <w:num w:numId="2" w16cid:durableId="1973289039">
    <w:abstractNumId w:val="11"/>
  </w:num>
  <w:num w:numId="3" w16cid:durableId="1915122065">
    <w:abstractNumId w:val="16"/>
  </w:num>
  <w:num w:numId="4" w16cid:durableId="1420372771">
    <w:abstractNumId w:val="7"/>
  </w:num>
  <w:num w:numId="5" w16cid:durableId="563495464">
    <w:abstractNumId w:val="10"/>
  </w:num>
  <w:num w:numId="6" w16cid:durableId="289212591">
    <w:abstractNumId w:val="19"/>
  </w:num>
  <w:num w:numId="7" w16cid:durableId="1449933349">
    <w:abstractNumId w:val="14"/>
  </w:num>
  <w:num w:numId="8" w16cid:durableId="323558235">
    <w:abstractNumId w:val="12"/>
  </w:num>
  <w:num w:numId="9" w16cid:durableId="58942135">
    <w:abstractNumId w:val="0"/>
  </w:num>
  <w:num w:numId="10" w16cid:durableId="762798480">
    <w:abstractNumId w:val="6"/>
  </w:num>
  <w:num w:numId="11" w16cid:durableId="1544050266">
    <w:abstractNumId w:val="3"/>
  </w:num>
  <w:num w:numId="12" w16cid:durableId="2083677284">
    <w:abstractNumId w:val="5"/>
  </w:num>
  <w:num w:numId="13" w16cid:durableId="188833131">
    <w:abstractNumId w:val="9"/>
  </w:num>
  <w:num w:numId="14" w16cid:durableId="1880825211">
    <w:abstractNumId w:val="13"/>
  </w:num>
  <w:num w:numId="15" w16cid:durableId="234052171">
    <w:abstractNumId w:val="8"/>
  </w:num>
  <w:num w:numId="16" w16cid:durableId="208302140">
    <w:abstractNumId w:val="2"/>
  </w:num>
  <w:num w:numId="17" w16cid:durableId="1938708658">
    <w:abstractNumId w:val="17"/>
  </w:num>
  <w:num w:numId="18" w16cid:durableId="758020343">
    <w:abstractNumId w:val="15"/>
  </w:num>
  <w:num w:numId="19" w16cid:durableId="127019900">
    <w:abstractNumId w:val="18"/>
  </w:num>
  <w:num w:numId="20" w16cid:durableId="2502380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VJ7JQvZhGyc/OZjG7a6lzrPrzPZS9f0AbO3YE47Wg4FoAXO4040/5xI0jOeVKtAoTfauh+jOCkmy/wT9Z/RZuA==" w:salt="bOZMp+V0gl6JYm70rh5WbA==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TIzMTOwNDUxtTBT0lEKTi0uzszPAykwqQUABophyiwAAAA="/>
  </w:docVars>
  <w:rsids>
    <w:rsidRoot w:val="00743B1A"/>
    <w:rsid w:val="00127A5F"/>
    <w:rsid w:val="002758F9"/>
    <w:rsid w:val="002A276F"/>
    <w:rsid w:val="003611B4"/>
    <w:rsid w:val="003B1A5D"/>
    <w:rsid w:val="005C2C80"/>
    <w:rsid w:val="006C6E39"/>
    <w:rsid w:val="00743B1A"/>
    <w:rsid w:val="007C0DAA"/>
    <w:rsid w:val="007C77E2"/>
    <w:rsid w:val="008410DE"/>
    <w:rsid w:val="009074E5"/>
    <w:rsid w:val="00A36AC2"/>
    <w:rsid w:val="00BC7DD0"/>
    <w:rsid w:val="00CE14F8"/>
    <w:rsid w:val="00CF2D0A"/>
    <w:rsid w:val="00D83E34"/>
    <w:rsid w:val="00DF4B4A"/>
    <w:rsid w:val="00E95F9B"/>
    <w:rsid w:val="00FA6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52E32"/>
  <w15:chartTrackingRefBased/>
  <w15:docId w15:val="{CA1C9ACB-9E8A-4726-B935-B697AA6A2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743B1A"/>
    <w:pPr>
      <w:keepNext/>
      <w:spacing w:after="0" w:line="240" w:lineRule="auto"/>
      <w:jc w:val="center"/>
      <w:outlineLvl w:val="1"/>
    </w:pPr>
    <w:rPr>
      <w:rFonts w:ascii="Univers" w:eastAsia="Times New Roman" w:hAnsi="Univers" w:cs="Times New Roman"/>
      <w:b/>
      <w:sz w:val="24"/>
      <w:szCs w:val="20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3B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743B1A"/>
    <w:rPr>
      <w:rFonts w:ascii="Univers" w:eastAsia="Times New Roman" w:hAnsi="Univers" w:cs="Times New Roman"/>
      <w:b/>
      <w:sz w:val="24"/>
      <w:szCs w:val="20"/>
      <w:u w:val="single"/>
      <w:lang w:val="en-GB"/>
    </w:rPr>
  </w:style>
  <w:style w:type="character" w:styleId="Hyperlink">
    <w:name w:val="Hyperlink"/>
    <w:rsid w:val="00743B1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3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B1A"/>
  </w:style>
  <w:style w:type="paragraph" w:styleId="Footer">
    <w:name w:val="footer"/>
    <w:basedOn w:val="Normal"/>
    <w:link w:val="FooterChar"/>
    <w:uiPriority w:val="99"/>
    <w:unhideWhenUsed/>
    <w:rsid w:val="00743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B1A"/>
  </w:style>
  <w:style w:type="paragraph" w:styleId="ListParagraph">
    <w:name w:val="List Paragraph"/>
    <w:basedOn w:val="Normal"/>
    <w:uiPriority w:val="34"/>
    <w:qFormat/>
    <w:rsid w:val="00743B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ldeen@ucalgary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0</Words>
  <Characters>3479</Characters>
  <Application>Microsoft Office Word</Application>
  <DocSecurity>0</DocSecurity>
  <Lines>28</Lines>
  <Paragraphs>8</Paragraphs>
  <ScaleCrop>false</ScaleCrop>
  <Company/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da Aldeen</dc:creator>
  <cp:keywords/>
  <dc:description/>
  <cp:lastModifiedBy>Mahmuda Aldeen</cp:lastModifiedBy>
  <cp:revision>2</cp:revision>
  <dcterms:created xsi:type="dcterms:W3CDTF">2022-11-14T18:36:00Z</dcterms:created>
  <dcterms:modified xsi:type="dcterms:W3CDTF">2022-11-14T18:36:00Z</dcterms:modified>
</cp:coreProperties>
</file>